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A5ECBC" w14:textId="77777777" w:rsidR="00AB48AA" w:rsidRPr="00AB48AA" w:rsidRDefault="00AB48AA" w:rsidP="00AB48AA">
      <w:pPr>
        <w:jc w:val="center"/>
        <w:rPr>
          <w:b/>
          <w:bCs/>
          <w:sz w:val="28"/>
          <w:szCs w:val="28"/>
        </w:rPr>
      </w:pPr>
      <w:r w:rsidRPr="00AB48AA">
        <w:rPr>
          <w:b/>
          <w:bCs/>
          <w:sz w:val="28"/>
          <w:szCs w:val="28"/>
        </w:rPr>
        <w:t>Discernimiento antes de entrar en el periodo de instrucción</w:t>
      </w:r>
    </w:p>
    <w:p w14:paraId="3077999A" w14:textId="77777777" w:rsidR="00AB48AA" w:rsidRDefault="00AB48AA" w:rsidP="00AB48AA"/>
    <w:p w14:paraId="774C7059" w14:textId="77777777" w:rsidR="00AB48AA" w:rsidRDefault="00AB48AA" w:rsidP="00AB48AA">
      <w:r>
        <w:t>Nombre del candidato: _________________________________________________ Fecha: ___________________</w:t>
      </w:r>
    </w:p>
    <w:p w14:paraId="4A7F0A81" w14:textId="77777777" w:rsidR="00AB48AA" w:rsidRDefault="00AB48AA" w:rsidP="00AB48AA"/>
    <w:p w14:paraId="06C2E097" w14:textId="77777777" w:rsidR="00AB48AA" w:rsidRDefault="00AB48AA" w:rsidP="00AB48AA">
      <w:r>
        <w:t>1) ASISTENCIA</w:t>
      </w:r>
    </w:p>
    <w:p w14:paraId="7D2EBFA4" w14:textId="77777777" w:rsidR="00AB48AA" w:rsidRDefault="00AB48AA" w:rsidP="00AB48AA">
      <w:r>
        <w:t>¿Cuál es la importancia de asistir a cada reunión de la fraternidad?</w:t>
      </w:r>
    </w:p>
    <w:p w14:paraId="057AFF07" w14:textId="77777777" w:rsidR="00AB48AA" w:rsidRDefault="00AB48AA" w:rsidP="00AB48AA">
      <w:r>
        <w:t>¿Cuál es la importancia de asistir a las clases de formación?</w:t>
      </w:r>
    </w:p>
    <w:p w14:paraId="5A965A2D" w14:textId="77777777" w:rsidR="00AB48AA" w:rsidRDefault="00AB48AA" w:rsidP="00AB48AA">
      <w:r>
        <w:t>¿Por qué es tan importante avisar con una excusa?</w:t>
      </w:r>
    </w:p>
    <w:p w14:paraId="550E57BF" w14:textId="77777777" w:rsidR="00AB48AA" w:rsidRDefault="00AB48AA" w:rsidP="00AB48AA"/>
    <w:p w14:paraId="22492DB4" w14:textId="77777777" w:rsidR="00AB48AA" w:rsidRDefault="00AB48AA" w:rsidP="00AB48AA">
      <w:r>
        <w:t>2) DOCUMENTOS</w:t>
      </w:r>
    </w:p>
    <w:p w14:paraId="6C6B1AC5" w14:textId="77777777" w:rsidR="00AB48AA" w:rsidRDefault="00AB48AA" w:rsidP="00AB48AA">
      <w:r>
        <w:t>¿Se han recibido todos los documentos requeridos, las cartas de recomendación y la solicitud de profesión?</w:t>
      </w:r>
    </w:p>
    <w:p w14:paraId="63EEE33D" w14:textId="77777777" w:rsidR="00AB48AA" w:rsidRDefault="00AB48AA" w:rsidP="00AB48AA"/>
    <w:p w14:paraId="5E9075BF" w14:textId="77777777" w:rsidR="00AB48AA" w:rsidRDefault="00AB48AA" w:rsidP="00AB48AA">
      <w:r>
        <w:t>3) ESTUDIOS</w:t>
      </w:r>
    </w:p>
    <w:p w14:paraId="67021160" w14:textId="77777777" w:rsidR="00AB48AA" w:rsidRDefault="00AB48AA" w:rsidP="00AB48AA">
      <w:r>
        <w:t xml:space="preserve">¿Cómo te sientes con las clases hasta ahora? ¿Es tu estudio una carga? </w:t>
      </w:r>
    </w:p>
    <w:p w14:paraId="55618CC8" w14:textId="77777777" w:rsidR="00AB48AA" w:rsidRDefault="00AB48AA" w:rsidP="00AB48AA"/>
    <w:p w14:paraId="1A62A6A1" w14:textId="77777777" w:rsidR="00AB48AA" w:rsidRDefault="00AB48AA" w:rsidP="00AB48AA">
      <w:r>
        <w:t>4) COMPROMISO</w:t>
      </w:r>
    </w:p>
    <w:p w14:paraId="559F3D63" w14:textId="77777777" w:rsidR="00AB48AA" w:rsidRDefault="00AB48AA" w:rsidP="00AB48AA">
      <w:r>
        <w:t xml:space="preserve">¿Por qué es importante para ti la vida de fraternidad? </w:t>
      </w:r>
    </w:p>
    <w:p w14:paraId="5902E311" w14:textId="77777777" w:rsidR="00AB48AA" w:rsidRDefault="00AB48AA" w:rsidP="00AB48AA"/>
    <w:p w14:paraId="5ECDF6CA" w14:textId="77777777" w:rsidR="00AB48AA" w:rsidRDefault="00AB48AA" w:rsidP="00AB48AA">
      <w:r>
        <w:t>¿Qué entiendes hasta ahora del compromiso que supone hacerse franciscano seglar?</w:t>
      </w:r>
    </w:p>
    <w:p w14:paraId="1E8187A4" w14:textId="77777777" w:rsidR="00AB48AA" w:rsidRDefault="00AB48AA" w:rsidP="00AB48AA"/>
    <w:p w14:paraId="6A3D5366" w14:textId="77777777" w:rsidR="00AB48AA" w:rsidRDefault="00AB48AA" w:rsidP="00AB48AA">
      <w:r>
        <w:t>¿Qué puedes ofrecer a la fraternidad? ¿Qué puede ofrecerte la fraternidad?</w:t>
      </w:r>
    </w:p>
    <w:p w14:paraId="4DB5726E" w14:textId="77777777" w:rsidR="00AB48AA" w:rsidRDefault="00AB48AA" w:rsidP="00AB48AA"/>
    <w:p w14:paraId="44F3C1E6" w14:textId="77777777" w:rsidR="00AB48AA" w:rsidRDefault="00AB48AA" w:rsidP="00AB48AA">
      <w:r>
        <w:t>5) COMPROMISO ESPIRITUAL</w:t>
      </w:r>
    </w:p>
    <w:p w14:paraId="2B17E848" w14:textId="1F416901" w:rsidR="00AB48AA" w:rsidRDefault="00AB48AA" w:rsidP="00AB48AA">
      <w:r>
        <w:t>¿Cuáles son tus prácticas espirituales diarias?</w:t>
      </w:r>
    </w:p>
    <w:p w14:paraId="4F36EE64" w14:textId="77777777" w:rsidR="00AB48AA" w:rsidRDefault="00AB48AA" w:rsidP="00AB48AA">
      <w:r>
        <w:lastRenderedPageBreak/>
        <w:t>6) OTROS INTERESES</w:t>
      </w:r>
    </w:p>
    <w:p w14:paraId="0964632C" w14:textId="77777777" w:rsidR="00AB48AA" w:rsidRDefault="00AB48AA" w:rsidP="00AB48AA">
      <w:r>
        <w:t xml:space="preserve">¿Cuáles son tus otros intereses y actividades? </w:t>
      </w:r>
    </w:p>
    <w:p w14:paraId="6B3D5796" w14:textId="77777777" w:rsidR="00AB48AA" w:rsidRDefault="00AB48AA" w:rsidP="00AB48AA"/>
    <w:p w14:paraId="2B561612" w14:textId="77777777" w:rsidR="00AB48AA" w:rsidRDefault="00AB48AA" w:rsidP="00AB48AA">
      <w:r>
        <w:t>¿Eres activo en tu parroquia?</w:t>
      </w:r>
    </w:p>
    <w:p w14:paraId="20997EB1" w14:textId="77777777" w:rsidR="00AB48AA" w:rsidRDefault="00AB48AA" w:rsidP="00AB48AA"/>
    <w:p w14:paraId="3B9E1116" w14:textId="77777777" w:rsidR="00AB48AA" w:rsidRDefault="00AB48AA" w:rsidP="00AB48AA">
      <w:r>
        <w:t>¿Tienes tiempo para dedicar a la fraternidad?</w:t>
      </w:r>
    </w:p>
    <w:p w14:paraId="3A024917" w14:textId="77777777" w:rsidR="00AB48AA" w:rsidRDefault="00AB48AA" w:rsidP="00AB48AA"/>
    <w:p w14:paraId="04BAD7DE" w14:textId="4CE18C35" w:rsidR="00AB48AA" w:rsidRDefault="00AB48AA" w:rsidP="00AB48AA">
      <w:r>
        <w:t>7)</w:t>
      </w:r>
      <w:r>
        <w:t xml:space="preserve"> </w:t>
      </w:r>
      <w:r>
        <w:t>FAMILIA / OTRAS RELACIONES</w:t>
      </w:r>
    </w:p>
    <w:p w14:paraId="0EF81154" w14:textId="77777777" w:rsidR="00AB48AA" w:rsidRDefault="00AB48AA" w:rsidP="00AB48AA">
      <w:r>
        <w:t>¿Tienes muchos compromisos con tu familia y amigos?</w:t>
      </w:r>
    </w:p>
    <w:p w14:paraId="5DBD8766" w14:textId="77777777" w:rsidR="00AB48AA" w:rsidRDefault="00AB48AA" w:rsidP="00AB48AA"/>
    <w:p w14:paraId="4B00439F" w14:textId="77777777" w:rsidR="00AB48AA" w:rsidRDefault="00AB48AA" w:rsidP="00AB48AA">
      <w:r>
        <w:t>8) PROPÓSITO DE HACERSE FRANCISCANO SEGLAR</w:t>
      </w:r>
    </w:p>
    <w:p w14:paraId="642F165B" w14:textId="77777777" w:rsidR="00AB48AA" w:rsidRDefault="00AB48AA" w:rsidP="00AB48AA">
      <w:r>
        <w:t>a) ¿Qué te atrajo a la fraternidad en primer lugar?</w:t>
      </w:r>
    </w:p>
    <w:p w14:paraId="7D799AF7" w14:textId="77777777" w:rsidR="00AB48AA" w:rsidRDefault="00AB48AA" w:rsidP="00AB48AA"/>
    <w:p w14:paraId="3D3AE3E0" w14:textId="77777777" w:rsidR="00AB48AA" w:rsidRDefault="00AB48AA" w:rsidP="00AB48AA">
      <w:r>
        <w:t>b) ¿Este sentimiento está siendo satisfecho hasta ahora por tu relación con la fraternidad y las clases?</w:t>
      </w:r>
    </w:p>
    <w:p w14:paraId="1744E2D1" w14:textId="77777777" w:rsidR="00AB48AA" w:rsidRDefault="00AB48AA" w:rsidP="00AB48AA"/>
    <w:p w14:paraId="48BE289E" w14:textId="77777777" w:rsidR="00AB48AA" w:rsidRDefault="00AB48AA" w:rsidP="00AB48AA">
      <w:r>
        <w:t>c) ¿Cómo crees que puedes influir positivamente en nuestra fraternidad?</w:t>
      </w:r>
    </w:p>
    <w:p w14:paraId="4229142F" w14:textId="77777777" w:rsidR="00AB48AA" w:rsidRDefault="00AB48AA" w:rsidP="00AB48AA"/>
    <w:p w14:paraId="3CF8204C" w14:textId="77777777" w:rsidR="00AB48AA" w:rsidRDefault="00AB48AA" w:rsidP="00AB48AA">
      <w:r>
        <w:t>d) ¿Ha ocurrido algo especial en tu vida que pueda afectar a tu deseo de continuar?</w:t>
      </w:r>
    </w:p>
    <w:p w14:paraId="15FBD98E" w14:textId="77777777" w:rsidR="00AB48AA" w:rsidRDefault="00AB48AA" w:rsidP="00AB48AA"/>
    <w:p w14:paraId="79D5DD2C" w14:textId="77777777" w:rsidR="00AB48AA" w:rsidRDefault="00AB48AA" w:rsidP="00AB48AA">
      <w:r>
        <w:t>e) Exprese cualquier idea, pregunta o discuta cualquier otro tema de interés.</w:t>
      </w:r>
    </w:p>
    <w:p w14:paraId="1C92D0DB" w14:textId="77777777" w:rsidR="00AB48AA" w:rsidRDefault="00AB48AA" w:rsidP="00AB48AA"/>
    <w:p w14:paraId="47631C61" w14:textId="77777777" w:rsidR="00AB48AA" w:rsidRDefault="00AB48AA" w:rsidP="00AB48AA"/>
    <w:p w14:paraId="40447F45" w14:textId="77777777" w:rsidR="00AB48AA" w:rsidRDefault="00AB48AA" w:rsidP="00AB48AA"/>
    <w:sectPr w:rsidR="00AB48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TUzMDIwMbK0MDRV0lEKTi0uzszPAykwrAUA+Fu2ZiwAAAA="/>
  </w:docVars>
  <w:rsids>
    <w:rsidRoot w:val="00AB48AA"/>
    <w:rsid w:val="00AB48AA"/>
    <w:rsid w:val="00F10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N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AEC76"/>
  <w15:chartTrackingRefBased/>
  <w15:docId w15:val="{3CB88A72-BD60-4D6F-ACF7-CBB8FAC92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Palatino Linotype" w:eastAsiaTheme="minorHAnsi" w:hAnsi="Palatino Linotype" w:cstheme="minorBidi"/>
        <w:sz w:val="24"/>
        <w:szCs w:val="22"/>
        <w:lang w:val="es-N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6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mbardo</dc:creator>
  <cp:keywords/>
  <dc:description/>
  <cp:lastModifiedBy>Lombardo</cp:lastModifiedBy>
  <cp:revision>1</cp:revision>
  <dcterms:created xsi:type="dcterms:W3CDTF">2021-02-13T02:06:00Z</dcterms:created>
  <dcterms:modified xsi:type="dcterms:W3CDTF">2021-02-13T02:09:00Z</dcterms:modified>
</cp:coreProperties>
</file>